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dentist-your-full-name"/>
    <w:p>
      <w:pPr>
        <w:pStyle w:val="Heading2"/>
      </w:pPr>
      <w:r>
        <w:t xml:space="preserve">Dentist: 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orocco Casablanc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+212 600 000 000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 years] of practice in Morocco Casablanca, specializing in general dentistry, pediatric care, and cosmetic procedures. Committed to providing high-quality dental services tailored to the unique needs of patients in Morocco. Proficient in both traditional and modern dental techniques, with a strong understanding of local healthcare practices and cultural sensitivities. Aiming to contribute to the advancement of oral health in Casablanca through continuous learning, community engagement, and patient-centered care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e Médecine Dentaire</w:t>
      </w:r>
      <w:r>
        <w:t xml:space="preserve">, [University Name], Morocco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Baccalauréat en Sciences de la Vie et de la Terre</w:t>
      </w:r>
      <w:r>
        <w:t xml:space="preserve">, [High School Name], Morocco</w:t>
      </w:r>
      <w:r>
        <w:br/>
      </w:r>
      <w:r>
        <w:rPr>
          <w:iCs/>
          <w:i/>
        </w:rPr>
        <w:t xml:space="preserve">Graduated: [Year]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</w:t>
      </w:r>
      <w:r>
        <w:t xml:space="preserve">, [Clinique Dentaire Casablanca], Morocco</w:t>
      </w:r>
      <w:r>
        <w:br/>
      </w:r>
      <w:r>
        <w:rPr>
          <w:iCs/>
          <w:i/>
        </w:rPr>
        <w:t xml:space="preserve">[Start Date] – Present</w:t>
      </w:r>
      <w:r>
        <w:br/>
      </w:r>
      <w:r>
        <w:t xml:space="preserve">- Providing comprehensive dental care, including preventive treatments, restorative procedures, and cosmetic dentistry to patients of all ages in Morocco Casablanca.</w:t>
      </w:r>
      <w:r>
        <w:br/>
      </w:r>
      <w:r>
        <w:t xml:space="preserve">- Collaborating with a multidisciplinary team to ensure personalized treatment plans that align with Moroccan healthcare standards and patient expectations.</w:t>
      </w:r>
      <w:r>
        <w:br/>
      </w:r>
      <w:r>
        <w:t xml:space="preserve">- Conducting regular dental check-ups, fillings, extractions, and orthodontic consultations, emphasizing early detection of oral health issues in the Casablanca region.</w:t>
      </w:r>
      <w:r>
        <w:br/>
      </w:r>
      <w:r>
        <w:t xml:space="preserve">- Participating in community outreach programs organized by local NGOs to promote dental hygiene awareness in underserved areas of Morocco.</w:t>
      </w:r>
    </w:p>
    <w:p>
      <w:pPr>
        <w:pStyle w:val="BodyText"/>
      </w:pPr>
      <w:r>
        <w:rPr>
          <w:bCs/>
          <w:b/>
        </w:rPr>
        <w:t xml:space="preserve">Internship</w:t>
      </w:r>
      <w:r>
        <w:t xml:space="preserve">, [Hôpital Universitaire Ibn Sina], Casablanca, Morocco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Gained hands-on experience in diagnosing and managing complex dental cases under the supervision of senior dentists in a public healthcare setting.</w:t>
      </w:r>
      <w:r>
        <w:br/>
      </w:r>
      <w:r>
        <w:t xml:space="preserve">- Assisted in organizing free dental clinics for low-income families in Casablanca, focusing on preventive care and education on oral hygiene practices specific to Moroccan communities.</w:t>
      </w:r>
    </w:p>
    <w:p>
      <w:pPr>
        <w:pStyle w:val="BodyText"/>
      </w:pPr>
      <w:r>
        <w:rPr>
          <w:bCs/>
          <w:b/>
        </w:rPr>
        <w:t xml:space="preserve">Dentist Assistant</w:t>
      </w:r>
      <w:r>
        <w:t xml:space="preserve">, [Clinique Dentaire El Hadira], Casablanca, Morocco</w:t>
      </w:r>
      <w:r>
        <w:br/>
      </w:r>
      <w:r>
        <w:rPr>
          <w:iCs/>
          <w:i/>
        </w:rPr>
        <w:t xml:space="preserve">[Start Date] – [End Date]</w:t>
      </w:r>
      <w:r>
        <w:br/>
      </w:r>
      <w:r>
        <w:t xml:space="preserve">- Supported dentists in daily operations, including patient intake, sterilization of instruments, and administrative tasks.</w:t>
      </w:r>
      <w:r>
        <w:br/>
      </w:r>
      <w:r>
        <w:t xml:space="preserve">- Provided basic dental care services such as cleanings and fluoride treatments while learning the nuances of patient interaction in Moroccan cultural contexts.</w:t>
      </w:r>
    </w:p>
    <w:bookmarkEnd w:id="22"/>
    <w:bookmarkStart w:id="23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National de Spécialisation en Odontologie</w:t>
      </w:r>
      <w:r>
        <w:t xml:space="preserve">, [Institution Name], Morocco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mation en Implantologie Dentaire</w:t>
      </w:r>
      <w:r>
        <w:t xml:space="preserve">, [Training Center], Casablanca, Morocco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en Chirurgie Buccale</w:t>
      </w:r>
      <w:r>
        <w:t xml:space="preserve">, Moroccan Dental Associatio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e de Formation Continue (PFC)</w:t>
      </w:r>
      <w:r>
        <w:t xml:space="preserve">, Ministry of Health, Morocco – [Year]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general dentistry, including fillings, root canals, and dental implants.</w:t>
      </w:r>
    </w:p>
    <w:p>
      <w:pPr>
        <w:numPr>
          <w:ilvl w:val="0"/>
          <w:numId w:val="1002"/>
        </w:numPr>
        <w:pStyle w:val="Compact"/>
      </w:pPr>
      <w:r>
        <w:t xml:space="preserve">Proficient in using modern dental equipment and digital imaging technologies commonly used in Morocco Casablanca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ffectively educate patients on oral health practices tailored to Moroccan lifestyles.</w:t>
      </w:r>
    </w:p>
    <w:p>
      <w:pPr>
        <w:numPr>
          <w:ilvl w:val="0"/>
          <w:numId w:val="1002"/>
        </w:numPr>
        <w:pStyle w:val="Compact"/>
      </w:pPr>
      <w:r>
        <w:t xml:space="preserve">Cultural competence in understanding the healthcare preferences and traditions of Moroccan communities.</w:t>
      </w:r>
    </w:p>
    <w:p>
      <w:pPr>
        <w:numPr>
          <w:ilvl w:val="0"/>
          <w:numId w:val="1002"/>
        </w:numPr>
        <w:pStyle w:val="Compact"/>
      </w:pPr>
      <w:r>
        <w:t xml:space="preserve">Fluent in Arabic, French, and English – essential for serving a diverse patient population in Casablanca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B2 level)</w:t>
      </w:r>
    </w:p>
    <w:bookmarkEnd w:id="25"/>
    <w:bookmarkStart w:id="26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embre Actif</w:t>
      </w:r>
      <w:r>
        <w:t xml:space="preserve">, Association des Dentistes du Maroc – [Year] to Present</w:t>
      </w:r>
      <w:r>
        <w:br/>
      </w:r>
      <w:r>
        <w:t xml:space="preserve">- Participating in national dental conferences and workshops to stay updated on advancements in Moroccan dentistry.</w:t>
      </w:r>
    </w:p>
    <w:p>
      <w:pPr>
        <w:pStyle w:val="BodyText"/>
      </w:pPr>
      <w:r>
        <w:rPr>
          <w:bCs/>
          <w:b/>
        </w:rPr>
        <w:t xml:space="preserve">Volontaire</w:t>
      </w:r>
      <w:r>
        <w:t xml:space="preserve">, Campagne de Sensibilisation à la Santé Bucco-Dentaire, Casablanca, Morocco</w:t>
      </w:r>
      <w:r>
        <w:br/>
      </w:r>
      <w:r>
        <w:rPr>
          <w:iCs/>
          <w:i/>
        </w:rPr>
        <w:t xml:space="preserve">[Year]</w:t>
      </w:r>
      <w:r>
        <w:br/>
      </w:r>
      <w:r>
        <w:t xml:space="preserve">- Organizing free dental screenings and educational sessions for schoolchildren in Casablanca to promote early oral health habits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ociation des Dentistes du Maroc (AD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été Marocaine de Chirurgie Buccale et Maxillo-Faciale (SMCBMF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p>
      <w:pPr>
        <w:pStyle w:val="BodyText"/>
      </w:pPr>
      <w:r>
        <w:rPr>
          <w:iCs/>
          <w:i/>
        </w:rPr>
        <w:t xml:space="preserve">This Curriculum Vitae is tailored for a Dentist in Morocco Casablanca, emphasizing local expertise, cultural adaptability, and commitment to oral health in the region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Morocco Casablanca</dc:title>
  <dc:creator/>
  <dc:language>en</dc:language>
  <cp:keywords/>
  <dcterms:created xsi:type="dcterms:W3CDTF">2025-12-07T21:51:08Z</dcterms:created>
  <dcterms:modified xsi:type="dcterms:W3CDTF">2025-12-07T21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